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AC6F7" w14:textId="79B23CDD" w:rsidR="002C4B9E" w:rsidRPr="002C4B9E" w:rsidRDefault="002C4B9E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</w:t>
      </w:r>
      <w:r w:rsidR="00D01B5E">
        <w:t xml:space="preserve">t </w:t>
      </w:r>
      <w:r>
        <w:t>to a new email.</w:t>
      </w:r>
    </w:p>
    <w:p w14:paraId="454F6AAF" w14:textId="77777777" w:rsidR="002C4B9E" w:rsidRPr="002C4B9E" w:rsidRDefault="002C4B9E"/>
    <w:p w14:paraId="175D5BDD" w14:textId="7A1E49B9" w:rsidR="3D7ABD2B" w:rsidRDefault="3D7ABD2B" w:rsidP="3D7ABD2B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D748AAC" w14:textId="59B94D8A" w:rsidR="3D7ABD2B" w:rsidRDefault="3D7ABD2B" w:rsidP="3D7ABD2B"/>
    <w:p w14:paraId="05B6695F" w14:textId="658A372A" w:rsidR="00872B33" w:rsidRPr="002C4B9E" w:rsidRDefault="3D7ABD2B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750A3EDC" w14:textId="610E78A6" w:rsidR="00872B33" w:rsidRPr="002C4B9E" w:rsidRDefault="00872B33">
      <w:r w:rsidRPr="002C4B9E">
        <w:t>You have been invited to complete the following assessment.</w:t>
      </w:r>
    </w:p>
    <w:p w14:paraId="5349F419" w14:textId="57583904" w:rsidR="00872B33" w:rsidRDefault="00DE7D48" w:rsidP="00467398">
      <w:r>
        <w:rPr>
          <w:b/>
          <w:bCs/>
        </w:rPr>
        <w:t>Mechanical Reasoning</w:t>
      </w:r>
      <w:r w:rsidR="002C4B9E" w:rsidRPr="002C4B9E">
        <w:br/>
        <w:t xml:space="preserve">This assessment will evaluate </w:t>
      </w:r>
      <w:r w:rsidR="00601FC0">
        <w:t xml:space="preserve">your </w:t>
      </w:r>
      <w:r>
        <w:t>mechanical ability.  You will be required to consider a series of mechanical diagrams.</w:t>
      </w:r>
    </w:p>
    <w:p w14:paraId="232389F1" w14:textId="1FE2FFF1" w:rsidR="00467398" w:rsidRDefault="00467398" w:rsidP="00467398">
      <w:r>
        <w:t xml:space="preserve">This assessment has </w:t>
      </w:r>
      <w:r w:rsidR="002F4B54">
        <w:t>1</w:t>
      </w:r>
      <w:r w:rsidR="00037EE8">
        <w:t>4</w:t>
      </w:r>
      <w:r>
        <w:t xml:space="preserve"> questions, and you have 1</w:t>
      </w:r>
      <w:r w:rsidR="008749A6">
        <w:t>5</w:t>
      </w:r>
      <w:r>
        <w:t xml:space="preserve"> minutes to complete.</w:t>
      </w:r>
    </w:p>
    <w:p w14:paraId="3E5E43AA" w14:textId="231E10B9" w:rsidR="001F7E6D" w:rsidRPr="002C4B9E" w:rsidRDefault="002C4B9E">
      <w:r w:rsidRPr="002C4B9E">
        <w:t>Please complete by {</w:t>
      </w:r>
      <w:r w:rsidRPr="002C4B9E">
        <w:rPr>
          <w:color w:val="FF0000"/>
        </w:rPr>
        <w:t>insert deadlines date and time</w:t>
      </w:r>
      <w:r w:rsidRPr="002C4B9E">
        <w:t>}.</w:t>
      </w:r>
    </w:p>
    <w:p w14:paraId="3347DAE9" w14:textId="1D55D695" w:rsidR="00D01B5E" w:rsidRPr="002C4B9E" w:rsidRDefault="00D01B5E" w:rsidP="00D01B5E">
      <w:r w:rsidRPr="002C4B9E">
        <w:t xml:space="preserve">To commence your 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73A06C31" w14:textId="6A650E3D" w:rsidR="002C4B9E" w:rsidRPr="002C4B9E" w:rsidRDefault="002C4B9E">
      <w:r w:rsidRPr="002C4B9E">
        <w:t>Regards,</w:t>
      </w:r>
    </w:p>
    <w:p w14:paraId="072D6827" w14:textId="524BEDDD" w:rsidR="3D7ABD2B" w:rsidRDefault="3D7ABD2B" w:rsidP="3D7ABD2B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sectPr w:rsidR="3D7AB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4E3E9E"/>
    <w:multiLevelType w:val="hybridMultilevel"/>
    <w:tmpl w:val="D2408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jQ0tTACscxMlXSUglOLizPz80AKTGoB1nSxLiwAAAA="/>
  </w:docVars>
  <w:rsids>
    <w:rsidRoot w:val="00872B33"/>
    <w:rsid w:val="00037EE8"/>
    <w:rsid w:val="000C5628"/>
    <w:rsid w:val="002C4B9E"/>
    <w:rsid w:val="002F4B54"/>
    <w:rsid w:val="00382A73"/>
    <w:rsid w:val="00426DAC"/>
    <w:rsid w:val="00467398"/>
    <w:rsid w:val="005B121B"/>
    <w:rsid w:val="00601FC0"/>
    <w:rsid w:val="007C13E1"/>
    <w:rsid w:val="00872B33"/>
    <w:rsid w:val="008749A6"/>
    <w:rsid w:val="00A5519A"/>
    <w:rsid w:val="00CC32DD"/>
    <w:rsid w:val="00D01B5E"/>
    <w:rsid w:val="00DE7D48"/>
    <w:rsid w:val="00E50C8E"/>
    <w:rsid w:val="00F40111"/>
    <w:rsid w:val="00FC0BB9"/>
    <w:rsid w:val="3D7AB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ACEF7"/>
  <w15:chartTrackingRefBased/>
  <w15:docId w15:val="{3F6BB0A0-C58E-4897-88F7-16B7A11A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72B33"/>
    <w:pPr>
      <w:spacing w:before="100" w:beforeAutospacing="1" w:after="100" w:afterAutospacing="1" w:line="240" w:lineRule="auto"/>
    </w:pPr>
    <w:rPr>
      <w:rFonts w:ascii="Verdana" w:hAnsi="Verdana" w:cs="Calibri"/>
      <w:lang w:eastAsia="en-AU"/>
    </w:rPr>
  </w:style>
  <w:style w:type="character" w:styleId="Hyperlink">
    <w:name w:val="Hyperlink"/>
    <w:basedOn w:val="DefaultParagraphFont"/>
    <w:uiPriority w:val="99"/>
    <w:unhideWhenUsed/>
    <w:rsid w:val="002C4B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B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C4B9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673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6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kefoqci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7fdf9b-e2a1-47b1-8440-ea24a7cb9b29">
      <UserInfo>
        <DisplayName>Laura Gaugain</DisplayName>
        <AccountId>1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F0B279-BBCF-4573-A68E-5A886C9DDD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D4C3F8-BD94-4E55-B9ED-AF3F2A91F250}">
  <ds:schemaRefs>
    <ds:schemaRef ds:uri="http://schemas.microsoft.com/office/2006/metadata/properties"/>
    <ds:schemaRef ds:uri="http://schemas.microsoft.com/office/infopath/2007/PartnerControls"/>
    <ds:schemaRef ds:uri="ba7fdf9b-e2a1-47b1-8440-ea24a7cb9b29"/>
  </ds:schemaRefs>
</ds:datastoreItem>
</file>

<file path=customXml/itemProps3.xml><?xml version="1.0" encoding="utf-8"?>
<ds:datastoreItem xmlns:ds="http://schemas.openxmlformats.org/officeDocument/2006/customXml" ds:itemID="{6EBE1A8F-5D37-4A25-BCFB-FEAAB87133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5</cp:revision>
  <dcterms:created xsi:type="dcterms:W3CDTF">2021-10-01T03:10:00Z</dcterms:created>
  <dcterms:modified xsi:type="dcterms:W3CDTF">2022-03-29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